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0C8EF" w14:textId="77777777" w:rsidR="005622D3" w:rsidRPr="005B6927" w:rsidRDefault="005622D3">
      <w:pPr>
        <w:rPr>
          <w:rFonts w:asciiTheme="minorHAnsi" w:hAnsiTheme="minorHAnsi" w:cstheme="minorHAnsi"/>
        </w:rPr>
      </w:pPr>
    </w:p>
    <w:p w14:paraId="40F9251B" w14:textId="4E716265" w:rsidR="005622D3" w:rsidRPr="005B6927" w:rsidRDefault="004D6667" w:rsidP="00A13922">
      <w:pPr>
        <w:pStyle w:val="Title"/>
      </w:pPr>
      <w:r>
        <w:t>&lt;</w:t>
      </w:r>
      <w:r w:rsidR="00011965" w:rsidRPr="005B6927">
        <w:t>YOUR SCHOOL LETTERHEAD</w:t>
      </w:r>
      <w:r>
        <w:t>&gt;</w:t>
      </w:r>
    </w:p>
    <w:p w14:paraId="31116410" w14:textId="77777777" w:rsidR="00011965" w:rsidRPr="005B6927" w:rsidRDefault="00011965" w:rsidP="0001196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033878D5" w14:textId="77777777" w:rsidR="00011965" w:rsidRPr="005B6927" w:rsidRDefault="00011965" w:rsidP="0001196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28802DA4" w14:textId="77777777" w:rsidR="00011965" w:rsidRPr="005B6927" w:rsidRDefault="00011965" w:rsidP="0001196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5863B124" w14:textId="77777777" w:rsidR="00011965" w:rsidRPr="005B6927" w:rsidRDefault="00011965">
      <w:pPr>
        <w:rPr>
          <w:rFonts w:asciiTheme="minorHAnsi" w:hAnsiTheme="minorHAnsi" w:cstheme="minorHAnsi"/>
        </w:rPr>
      </w:pPr>
    </w:p>
    <w:p w14:paraId="038F8447" w14:textId="28D271BD" w:rsidR="006B0D3A" w:rsidRPr="005B6927" w:rsidRDefault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 xml:space="preserve">Dear </w:t>
      </w:r>
      <w:r w:rsidR="005B6927">
        <w:rPr>
          <w:rFonts w:asciiTheme="minorHAnsi" w:hAnsiTheme="minorHAnsi" w:cstheme="minorHAnsi"/>
          <w:sz w:val="28"/>
          <w:szCs w:val="28"/>
        </w:rPr>
        <w:t>f</w:t>
      </w:r>
      <w:r w:rsidRPr="005B6927">
        <w:rPr>
          <w:rFonts w:asciiTheme="minorHAnsi" w:hAnsiTheme="minorHAnsi" w:cstheme="minorHAnsi"/>
          <w:sz w:val="28"/>
          <w:szCs w:val="28"/>
        </w:rPr>
        <w:t xml:space="preserve">ormer </w:t>
      </w:r>
      <w:r w:rsidR="005B6927">
        <w:rPr>
          <w:rFonts w:asciiTheme="minorHAnsi" w:hAnsiTheme="minorHAnsi" w:cstheme="minorHAnsi"/>
          <w:sz w:val="28"/>
          <w:szCs w:val="28"/>
        </w:rPr>
        <w:t>&lt;</w:t>
      </w:r>
      <w:r w:rsidRPr="0017736C">
        <w:rPr>
          <w:rFonts w:asciiTheme="minorHAnsi" w:hAnsiTheme="minorHAnsi" w:cstheme="minorHAnsi"/>
          <w:i/>
          <w:iCs/>
          <w:sz w:val="28"/>
          <w:szCs w:val="28"/>
        </w:rPr>
        <w:t>NAME OF SCHOOL</w:t>
      </w:r>
      <w:r w:rsidR="005B6927">
        <w:rPr>
          <w:rFonts w:asciiTheme="minorHAnsi" w:hAnsiTheme="minorHAnsi" w:cstheme="minorHAnsi"/>
          <w:sz w:val="28"/>
          <w:szCs w:val="28"/>
        </w:rPr>
        <w:t>&gt;</w:t>
      </w:r>
      <w:r w:rsidRPr="005B6927">
        <w:rPr>
          <w:rFonts w:asciiTheme="minorHAnsi" w:hAnsiTheme="minorHAnsi" w:cstheme="minorHAnsi"/>
          <w:sz w:val="28"/>
          <w:szCs w:val="28"/>
        </w:rPr>
        <w:t xml:space="preserve"> </w:t>
      </w:r>
      <w:r w:rsidR="005B6927">
        <w:rPr>
          <w:rFonts w:asciiTheme="minorHAnsi" w:hAnsiTheme="minorHAnsi" w:cstheme="minorHAnsi"/>
          <w:sz w:val="28"/>
          <w:szCs w:val="28"/>
        </w:rPr>
        <w:t>s</w:t>
      </w:r>
      <w:r w:rsidRPr="005B6927">
        <w:rPr>
          <w:rFonts w:asciiTheme="minorHAnsi" w:hAnsiTheme="minorHAnsi" w:cstheme="minorHAnsi"/>
          <w:sz w:val="28"/>
          <w:szCs w:val="28"/>
        </w:rPr>
        <w:t>tudent</w:t>
      </w:r>
      <w:r w:rsidR="005B6927">
        <w:rPr>
          <w:rFonts w:asciiTheme="minorHAnsi" w:hAnsiTheme="minorHAnsi" w:cstheme="minorHAnsi"/>
          <w:sz w:val="28"/>
          <w:szCs w:val="28"/>
        </w:rPr>
        <w:t>,</w:t>
      </w:r>
    </w:p>
    <w:p w14:paraId="33D2553C" w14:textId="77777777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</w:p>
    <w:p w14:paraId="271CB68A" w14:textId="592457C5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 xml:space="preserve">I am writing to let you know that </w:t>
      </w:r>
      <w:r w:rsidR="00594AFE">
        <w:rPr>
          <w:rFonts w:asciiTheme="minorHAnsi" w:hAnsiTheme="minorHAnsi" w:cstheme="minorHAnsi"/>
          <w:sz w:val="28"/>
          <w:szCs w:val="28"/>
        </w:rPr>
        <w:t>&lt;</w:t>
      </w:r>
      <w:r w:rsidRPr="0017736C">
        <w:rPr>
          <w:rFonts w:asciiTheme="minorHAnsi" w:hAnsiTheme="minorHAnsi" w:cstheme="minorHAnsi"/>
          <w:i/>
          <w:iCs/>
          <w:sz w:val="28"/>
          <w:szCs w:val="28"/>
        </w:rPr>
        <w:t>NAME OF SCHOOL</w:t>
      </w:r>
      <w:r w:rsidR="00594AFE">
        <w:rPr>
          <w:rFonts w:asciiTheme="minorHAnsi" w:hAnsiTheme="minorHAnsi" w:cstheme="minorHAnsi"/>
          <w:sz w:val="28"/>
          <w:szCs w:val="28"/>
        </w:rPr>
        <w:t>&gt;</w:t>
      </w:r>
      <w:r w:rsidRPr="005B6927">
        <w:rPr>
          <w:rFonts w:asciiTheme="minorHAnsi" w:hAnsiTheme="minorHAnsi" w:cstheme="minorHAnsi"/>
          <w:sz w:val="28"/>
          <w:szCs w:val="28"/>
        </w:rPr>
        <w:t xml:space="preserve"> will be </w:t>
      </w:r>
      <w:r w:rsidR="000E28DF" w:rsidRPr="005B6927">
        <w:rPr>
          <w:rFonts w:asciiTheme="minorHAnsi" w:hAnsiTheme="minorHAnsi" w:cstheme="minorHAnsi"/>
          <w:sz w:val="28"/>
          <w:szCs w:val="28"/>
        </w:rPr>
        <w:t>calling</w:t>
      </w:r>
      <w:r w:rsidRPr="005B6927">
        <w:rPr>
          <w:rFonts w:asciiTheme="minorHAnsi" w:hAnsiTheme="minorHAnsi" w:cstheme="minorHAnsi"/>
          <w:sz w:val="28"/>
          <w:szCs w:val="28"/>
        </w:rPr>
        <w:t xml:space="preserve"> students who exited school during the </w:t>
      </w:r>
      <w:r w:rsidR="00E6421D" w:rsidRPr="005B6927">
        <w:rPr>
          <w:rFonts w:asciiTheme="minorHAnsi" w:hAnsiTheme="minorHAnsi" w:cstheme="minorHAnsi"/>
          <w:sz w:val="28"/>
          <w:szCs w:val="28"/>
        </w:rPr>
        <w:t>20</w:t>
      </w:r>
      <w:r w:rsidR="00594AFE">
        <w:rPr>
          <w:rFonts w:asciiTheme="minorHAnsi" w:hAnsiTheme="minorHAnsi" w:cstheme="minorHAnsi"/>
          <w:sz w:val="28"/>
          <w:szCs w:val="28"/>
        </w:rPr>
        <w:t>2</w:t>
      </w:r>
      <w:r w:rsidR="00121580">
        <w:rPr>
          <w:rFonts w:asciiTheme="minorHAnsi" w:hAnsiTheme="minorHAnsi" w:cstheme="minorHAnsi"/>
          <w:sz w:val="28"/>
          <w:szCs w:val="28"/>
        </w:rPr>
        <w:t>1</w:t>
      </w:r>
      <w:r w:rsidR="00E6421D" w:rsidRPr="005B6927">
        <w:rPr>
          <w:rFonts w:asciiTheme="minorHAnsi" w:hAnsiTheme="minorHAnsi" w:cstheme="minorHAnsi"/>
          <w:sz w:val="28"/>
          <w:szCs w:val="28"/>
        </w:rPr>
        <w:t>-20</w:t>
      </w:r>
      <w:r w:rsidR="00F95C2F" w:rsidRPr="005B6927">
        <w:rPr>
          <w:rFonts w:asciiTheme="minorHAnsi" w:hAnsiTheme="minorHAnsi" w:cstheme="minorHAnsi"/>
          <w:sz w:val="28"/>
          <w:szCs w:val="28"/>
        </w:rPr>
        <w:t>2</w:t>
      </w:r>
      <w:r w:rsidR="00121580">
        <w:rPr>
          <w:rFonts w:asciiTheme="minorHAnsi" w:hAnsiTheme="minorHAnsi" w:cstheme="minorHAnsi"/>
          <w:sz w:val="28"/>
          <w:szCs w:val="28"/>
        </w:rPr>
        <w:t>2</w:t>
      </w:r>
      <w:r w:rsidR="00C979FE" w:rsidRPr="005B6927">
        <w:rPr>
          <w:rFonts w:asciiTheme="minorHAnsi" w:hAnsiTheme="minorHAnsi" w:cstheme="minorHAnsi"/>
          <w:sz w:val="28"/>
          <w:szCs w:val="28"/>
        </w:rPr>
        <w:t xml:space="preserve"> </w:t>
      </w:r>
      <w:r w:rsidRPr="005B6927">
        <w:rPr>
          <w:rFonts w:asciiTheme="minorHAnsi" w:hAnsiTheme="minorHAnsi" w:cstheme="minorHAnsi"/>
          <w:sz w:val="28"/>
          <w:szCs w:val="28"/>
        </w:rPr>
        <w:t xml:space="preserve">school year to see how they are doing. </w:t>
      </w:r>
    </w:p>
    <w:p w14:paraId="13939A83" w14:textId="77777777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</w:p>
    <w:p w14:paraId="209B46EB" w14:textId="3B074DD8" w:rsidR="00C979FE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Since you finished school last year, you will receive a telephone call sometime between April 1</w:t>
      </w:r>
      <w:r w:rsidRPr="005B6927">
        <w:rPr>
          <w:rFonts w:asciiTheme="minorHAnsi" w:hAnsiTheme="minorHAnsi" w:cstheme="minorHAnsi"/>
          <w:sz w:val="28"/>
          <w:szCs w:val="28"/>
          <w:vertAlign w:val="superscript"/>
        </w:rPr>
        <w:t>st</w:t>
      </w:r>
      <w:r w:rsidRPr="005B6927">
        <w:rPr>
          <w:rFonts w:asciiTheme="minorHAnsi" w:hAnsiTheme="minorHAnsi" w:cstheme="minorHAnsi"/>
          <w:sz w:val="28"/>
          <w:szCs w:val="28"/>
        </w:rPr>
        <w:t xml:space="preserve"> and </w:t>
      </w:r>
      <w:r w:rsidR="00E6421D" w:rsidRPr="005B6927">
        <w:rPr>
          <w:rFonts w:asciiTheme="minorHAnsi" w:hAnsiTheme="minorHAnsi" w:cstheme="minorHAnsi"/>
          <w:sz w:val="28"/>
          <w:szCs w:val="28"/>
        </w:rPr>
        <w:t>August 31</w:t>
      </w:r>
      <w:r w:rsidR="00E6421D" w:rsidRPr="005B6927">
        <w:rPr>
          <w:rFonts w:asciiTheme="minorHAnsi" w:hAnsiTheme="minorHAnsi" w:cstheme="minorHAnsi"/>
          <w:sz w:val="28"/>
          <w:szCs w:val="28"/>
          <w:vertAlign w:val="superscript"/>
        </w:rPr>
        <w:t>st</w:t>
      </w:r>
      <w:r w:rsidR="00E6421D" w:rsidRPr="005B6927">
        <w:rPr>
          <w:rFonts w:asciiTheme="minorHAnsi" w:hAnsiTheme="minorHAnsi" w:cstheme="minorHAnsi"/>
          <w:sz w:val="28"/>
          <w:szCs w:val="28"/>
        </w:rPr>
        <w:t>, 202</w:t>
      </w:r>
      <w:r w:rsidR="00A50C15">
        <w:rPr>
          <w:rFonts w:asciiTheme="minorHAnsi" w:hAnsiTheme="minorHAnsi" w:cstheme="minorHAnsi"/>
          <w:sz w:val="28"/>
          <w:szCs w:val="28"/>
        </w:rPr>
        <w:t>3</w:t>
      </w:r>
      <w:r w:rsidR="00E6421D" w:rsidRPr="005B6927">
        <w:rPr>
          <w:rFonts w:asciiTheme="minorHAnsi" w:hAnsiTheme="minorHAnsi" w:cstheme="minorHAnsi"/>
          <w:sz w:val="28"/>
          <w:szCs w:val="28"/>
        </w:rPr>
        <w:t>.</w:t>
      </w:r>
    </w:p>
    <w:p w14:paraId="7FFC691A" w14:textId="77777777" w:rsidR="00C979FE" w:rsidRPr="005B6927" w:rsidRDefault="00C979FE" w:rsidP="005622D3">
      <w:pPr>
        <w:rPr>
          <w:rFonts w:asciiTheme="minorHAnsi" w:hAnsiTheme="minorHAnsi" w:cstheme="minorHAnsi"/>
          <w:sz w:val="28"/>
          <w:szCs w:val="28"/>
        </w:rPr>
      </w:pPr>
    </w:p>
    <w:p w14:paraId="11591271" w14:textId="77777777" w:rsidR="005622D3" w:rsidRPr="005B6927" w:rsidRDefault="000E28DF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T</w:t>
      </w:r>
      <w:r w:rsidR="005622D3" w:rsidRPr="005B6927">
        <w:rPr>
          <w:rFonts w:asciiTheme="minorHAnsi" w:hAnsiTheme="minorHAnsi" w:cstheme="minorHAnsi"/>
          <w:sz w:val="28"/>
          <w:szCs w:val="28"/>
        </w:rPr>
        <w:t xml:space="preserve">he purpose of </w:t>
      </w:r>
      <w:r w:rsidRPr="005B6927">
        <w:rPr>
          <w:rFonts w:asciiTheme="minorHAnsi" w:hAnsiTheme="minorHAnsi" w:cstheme="minorHAnsi"/>
          <w:sz w:val="28"/>
          <w:szCs w:val="28"/>
        </w:rPr>
        <w:t xml:space="preserve">this telephone call will be to </w:t>
      </w:r>
      <w:r w:rsidR="00DD11FF" w:rsidRPr="005B6927">
        <w:rPr>
          <w:rFonts w:asciiTheme="minorHAnsi" w:hAnsiTheme="minorHAnsi" w:cstheme="minorHAnsi"/>
          <w:sz w:val="28"/>
          <w:szCs w:val="28"/>
        </w:rPr>
        <w:t>see how</w:t>
      </w:r>
      <w:r w:rsidR="005622D3" w:rsidRPr="005B6927">
        <w:rPr>
          <w:rFonts w:asciiTheme="minorHAnsi" w:hAnsiTheme="minorHAnsi" w:cstheme="minorHAnsi"/>
          <w:sz w:val="28"/>
          <w:szCs w:val="28"/>
        </w:rPr>
        <w:t xml:space="preserve"> you are doing now and to see if there are services/supports you feel you need that you may not be getting.</w:t>
      </w:r>
      <w:r w:rsidR="00BF7EAB" w:rsidRPr="005B6927">
        <w:rPr>
          <w:rFonts w:asciiTheme="minorHAnsi" w:hAnsiTheme="minorHAnsi" w:cstheme="minorHAnsi"/>
          <w:sz w:val="28"/>
          <w:szCs w:val="28"/>
        </w:rPr>
        <w:t xml:space="preserve"> The telephone call should take approximately </w:t>
      </w:r>
      <w:r w:rsidR="00A5463A" w:rsidRPr="005B6927">
        <w:rPr>
          <w:rFonts w:asciiTheme="minorHAnsi" w:hAnsiTheme="minorHAnsi" w:cstheme="minorHAnsi"/>
          <w:sz w:val="28"/>
          <w:szCs w:val="28"/>
        </w:rPr>
        <w:t>15</w:t>
      </w:r>
      <w:r w:rsidR="00BF7EAB" w:rsidRPr="005B6927">
        <w:rPr>
          <w:rFonts w:asciiTheme="minorHAnsi" w:hAnsiTheme="minorHAnsi" w:cstheme="minorHAnsi"/>
          <w:sz w:val="28"/>
          <w:szCs w:val="28"/>
        </w:rPr>
        <w:t xml:space="preserve"> minutes.</w:t>
      </w:r>
    </w:p>
    <w:p w14:paraId="2125469B" w14:textId="77777777" w:rsidR="005622D3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</w:p>
    <w:p w14:paraId="2E125BB6" w14:textId="7F95A097" w:rsidR="005622D3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b/>
          <w:sz w:val="28"/>
          <w:szCs w:val="28"/>
        </w:rPr>
        <w:t>Your participation in this telephone call is</w:t>
      </w:r>
      <w:r w:rsidR="00BF7EAB" w:rsidRPr="005B6927">
        <w:rPr>
          <w:rFonts w:asciiTheme="minorHAnsi" w:hAnsiTheme="minorHAnsi" w:cstheme="minorHAnsi"/>
          <w:b/>
          <w:sz w:val="28"/>
          <w:szCs w:val="28"/>
        </w:rPr>
        <w:t xml:space="preserve"> totally</w:t>
      </w:r>
      <w:r w:rsidRPr="005B6927">
        <w:rPr>
          <w:rFonts w:asciiTheme="minorHAnsi" w:hAnsiTheme="minorHAnsi" w:cstheme="minorHAnsi"/>
          <w:b/>
          <w:sz w:val="28"/>
          <w:szCs w:val="28"/>
        </w:rPr>
        <w:t xml:space="preserve"> voluntary and </w:t>
      </w:r>
      <w:r w:rsidR="00A45522" w:rsidRPr="005B6927">
        <w:rPr>
          <w:rFonts w:asciiTheme="minorHAnsi" w:hAnsiTheme="minorHAnsi" w:cstheme="minorHAnsi"/>
          <w:b/>
          <w:sz w:val="28"/>
          <w:szCs w:val="28"/>
        </w:rPr>
        <w:t>all</w:t>
      </w:r>
      <w:r w:rsidRPr="005B6927">
        <w:rPr>
          <w:rFonts w:asciiTheme="minorHAnsi" w:hAnsiTheme="minorHAnsi" w:cstheme="minorHAnsi"/>
          <w:b/>
          <w:sz w:val="28"/>
          <w:szCs w:val="28"/>
        </w:rPr>
        <w:t xml:space="preserve"> your responses will be kept confidential.</w:t>
      </w:r>
      <w:r w:rsidRPr="005B6927">
        <w:rPr>
          <w:rFonts w:asciiTheme="minorHAnsi" w:hAnsiTheme="minorHAnsi" w:cstheme="minorHAnsi"/>
          <w:sz w:val="28"/>
          <w:szCs w:val="28"/>
        </w:rPr>
        <w:t xml:space="preserve"> Your participation will provide us with valuable information about what </w:t>
      </w:r>
      <w:r w:rsidR="00A45522">
        <w:rPr>
          <w:rFonts w:asciiTheme="minorHAnsi" w:hAnsiTheme="minorHAnsi" w:cstheme="minorHAnsi"/>
          <w:sz w:val="28"/>
          <w:szCs w:val="28"/>
        </w:rPr>
        <w:t>helps</w:t>
      </w:r>
      <w:r w:rsidRPr="005B6927">
        <w:rPr>
          <w:rFonts w:asciiTheme="minorHAnsi" w:hAnsiTheme="minorHAnsi" w:cstheme="minorHAnsi"/>
          <w:sz w:val="28"/>
          <w:szCs w:val="28"/>
        </w:rPr>
        <w:t xml:space="preserve"> students transition from high school </w:t>
      </w:r>
      <w:r w:rsidR="00B948CB">
        <w:rPr>
          <w:rFonts w:asciiTheme="minorHAnsi" w:hAnsiTheme="minorHAnsi" w:cstheme="minorHAnsi"/>
          <w:sz w:val="28"/>
          <w:szCs w:val="28"/>
        </w:rPr>
        <w:t>into their</w:t>
      </w:r>
      <w:r w:rsidRPr="005B6927">
        <w:rPr>
          <w:rFonts w:asciiTheme="minorHAnsi" w:hAnsiTheme="minorHAnsi" w:cstheme="minorHAnsi"/>
          <w:sz w:val="28"/>
          <w:szCs w:val="28"/>
        </w:rPr>
        <w:t xml:space="preserve"> community and what school</w:t>
      </w:r>
      <w:r w:rsidR="0035687C" w:rsidRPr="005B6927">
        <w:rPr>
          <w:rFonts w:asciiTheme="minorHAnsi" w:hAnsiTheme="minorHAnsi" w:cstheme="minorHAnsi"/>
          <w:sz w:val="28"/>
          <w:szCs w:val="28"/>
        </w:rPr>
        <w:t>s</w:t>
      </w:r>
      <w:r w:rsidRPr="005B6927">
        <w:rPr>
          <w:rFonts w:asciiTheme="minorHAnsi" w:hAnsiTheme="minorHAnsi" w:cstheme="minorHAnsi"/>
          <w:sz w:val="28"/>
          <w:szCs w:val="28"/>
        </w:rPr>
        <w:t xml:space="preserve"> can improve upon. </w:t>
      </w:r>
    </w:p>
    <w:p w14:paraId="11551FD3" w14:textId="77777777" w:rsidR="005622D3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</w:p>
    <w:p w14:paraId="09B298CE" w14:textId="4B3C723E" w:rsidR="005622D3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 xml:space="preserve">However, if you would prefer not to receive this telephone call, please contact </w:t>
      </w:r>
      <w:r w:rsidR="0017736C">
        <w:rPr>
          <w:rFonts w:asciiTheme="minorHAnsi" w:hAnsiTheme="minorHAnsi" w:cstheme="minorHAnsi"/>
          <w:sz w:val="28"/>
          <w:szCs w:val="28"/>
        </w:rPr>
        <w:t>&lt;</w:t>
      </w:r>
      <w:r w:rsidR="0017736C" w:rsidRPr="0017736C">
        <w:rPr>
          <w:rFonts w:asciiTheme="minorHAnsi" w:hAnsiTheme="minorHAnsi" w:cstheme="minorHAnsi"/>
          <w:i/>
          <w:iCs/>
          <w:sz w:val="28"/>
          <w:szCs w:val="28"/>
        </w:rPr>
        <w:t>SCHOOL PERSONNEL</w:t>
      </w:r>
      <w:r w:rsidR="0017736C">
        <w:rPr>
          <w:rFonts w:asciiTheme="minorHAnsi" w:hAnsiTheme="minorHAnsi" w:cstheme="minorHAnsi"/>
          <w:sz w:val="28"/>
          <w:szCs w:val="28"/>
        </w:rPr>
        <w:t xml:space="preserve">&gt; </w:t>
      </w:r>
      <w:r w:rsidRPr="005B6927">
        <w:rPr>
          <w:rFonts w:asciiTheme="minorHAnsi" w:hAnsiTheme="minorHAnsi" w:cstheme="minorHAnsi"/>
          <w:sz w:val="28"/>
          <w:szCs w:val="28"/>
        </w:rPr>
        <w:t xml:space="preserve">at </w:t>
      </w:r>
      <w:r w:rsidR="0017736C">
        <w:rPr>
          <w:rFonts w:asciiTheme="minorHAnsi" w:hAnsiTheme="minorHAnsi" w:cstheme="minorHAnsi"/>
          <w:sz w:val="28"/>
          <w:szCs w:val="28"/>
        </w:rPr>
        <w:t>&lt;</w:t>
      </w:r>
      <w:r w:rsidR="0017736C" w:rsidRPr="0017736C">
        <w:rPr>
          <w:rFonts w:asciiTheme="minorHAnsi" w:hAnsiTheme="minorHAnsi" w:cstheme="minorHAnsi"/>
          <w:i/>
          <w:iCs/>
          <w:sz w:val="28"/>
          <w:szCs w:val="28"/>
        </w:rPr>
        <w:t>PHONE NUMBER</w:t>
      </w:r>
      <w:r w:rsidR="0017736C">
        <w:rPr>
          <w:rFonts w:asciiTheme="minorHAnsi" w:hAnsiTheme="minorHAnsi" w:cstheme="minorHAnsi"/>
          <w:sz w:val="28"/>
          <w:szCs w:val="28"/>
        </w:rPr>
        <w:t>&gt;.</w:t>
      </w:r>
    </w:p>
    <w:p w14:paraId="239CBE53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4F3E456D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We sincerely hope that you are doing well almost one year after leaving high school and look forward to talking with you soon!</w:t>
      </w:r>
    </w:p>
    <w:p w14:paraId="22FA472F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76898EB8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0C8C301D" w14:textId="0DC58725" w:rsidR="008D22D0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Sincerely</w:t>
      </w:r>
      <w:r w:rsidR="00013FED">
        <w:rPr>
          <w:rFonts w:asciiTheme="minorHAnsi" w:hAnsiTheme="minorHAnsi" w:cstheme="minorHAnsi"/>
          <w:sz w:val="28"/>
          <w:szCs w:val="28"/>
        </w:rPr>
        <w:t>,</w:t>
      </w:r>
    </w:p>
    <w:p w14:paraId="791E9136" w14:textId="77777777" w:rsidR="008D22D0" w:rsidRPr="00013FED" w:rsidRDefault="008D22D0" w:rsidP="005622D3">
      <w:pPr>
        <w:rPr>
          <w:rFonts w:asciiTheme="minorHAnsi" w:hAnsiTheme="minorHAnsi" w:cstheme="minorHAnsi"/>
          <w:i/>
          <w:iCs/>
          <w:sz w:val="28"/>
          <w:szCs w:val="28"/>
        </w:rPr>
      </w:pPr>
    </w:p>
    <w:p w14:paraId="048088EB" w14:textId="5DE9EE2A" w:rsidR="00BF7EAB" w:rsidRPr="00013FED" w:rsidRDefault="004D6667" w:rsidP="005622D3">
      <w:pPr>
        <w:rPr>
          <w:rFonts w:asciiTheme="minorHAnsi" w:hAnsiTheme="minorHAnsi" w:cstheme="minorHAnsi"/>
          <w:i/>
          <w:iCs/>
          <w:sz w:val="28"/>
          <w:szCs w:val="28"/>
        </w:rPr>
      </w:pPr>
      <w:r>
        <w:rPr>
          <w:rFonts w:asciiTheme="minorHAnsi" w:hAnsiTheme="minorHAnsi" w:cstheme="minorHAnsi"/>
          <w:i/>
          <w:iCs/>
          <w:sz w:val="28"/>
          <w:szCs w:val="28"/>
        </w:rPr>
        <w:t>&lt;</w:t>
      </w:r>
      <w:r w:rsidR="00013FED" w:rsidRPr="00013FED">
        <w:rPr>
          <w:rFonts w:asciiTheme="minorHAnsi" w:hAnsiTheme="minorHAnsi" w:cstheme="minorHAnsi"/>
          <w:i/>
          <w:iCs/>
          <w:sz w:val="28"/>
          <w:szCs w:val="28"/>
        </w:rPr>
        <w:t>SCHOOL PERSONNEL SIGNATURE</w:t>
      </w:r>
      <w:r>
        <w:rPr>
          <w:rFonts w:asciiTheme="minorHAnsi" w:hAnsiTheme="minorHAnsi" w:cstheme="minorHAnsi"/>
          <w:i/>
          <w:iCs/>
          <w:sz w:val="28"/>
          <w:szCs w:val="28"/>
        </w:rPr>
        <w:t>&gt;</w:t>
      </w:r>
    </w:p>
    <w:p w14:paraId="52114176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7B093E81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2CAFD79F" w14:textId="77777777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</w:p>
    <w:sectPr w:rsidR="005622D3" w:rsidRPr="005B692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NDS0MLS0NDUxMzFS0lEKTi0uzszPAykwrgUAJV17NiwAAAA="/>
  </w:docVars>
  <w:rsids>
    <w:rsidRoot w:val="005622D3"/>
    <w:rsid w:val="00007FF1"/>
    <w:rsid w:val="00010574"/>
    <w:rsid w:val="00010D2D"/>
    <w:rsid w:val="000116A6"/>
    <w:rsid w:val="00011965"/>
    <w:rsid w:val="00013FED"/>
    <w:rsid w:val="00015085"/>
    <w:rsid w:val="00016CEC"/>
    <w:rsid w:val="000179B7"/>
    <w:rsid w:val="00020B00"/>
    <w:rsid w:val="000216DE"/>
    <w:rsid w:val="000247E2"/>
    <w:rsid w:val="00026266"/>
    <w:rsid w:val="00026D73"/>
    <w:rsid w:val="00034B26"/>
    <w:rsid w:val="00034F8D"/>
    <w:rsid w:val="00043FC8"/>
    <w:rsid w:val="00045B82"/>
    <w:rsid w:val="00047CB6"/>
    <w:rsid w:val="0005287F"/>
    <w:rsid w:val="000676FA"/>
    <w:rsid w:val="0007172F"/>
    <w:rsid w:val="00072617"/>
    <w:rsid w:val="000737B2"/>
    <w:rsid w:val="0009181D"/>
    <w:rsid w:val="00091DAD"/>
    <w:rsid w:val="0009210C"/>
    <w:rsid w:val="00093FE9"/>
    <w:rsid w:val="000A12A5"/>
    <w:rsid w:val="000A294F"/>
    <w:rsid w:val="000A2F43"/>
    <w:rsid w:val="000A38D1"/>
    <w:rsid w:val="000A5C6F"/>
    <w:rsid w:val="000A5D50"/>
    <w:rsid w:val="000B1F51"/>
    <w:rsid w:val="000B4C5F"/>
    <w:rsid w:val="000B628A"/>
    <w:rsid w:val="000C1398"/>
    <w:rsid w:val="000C3501"/>
    <w:rsid w:val="000D0020"/>
    <w:rsid w:val="000D28FB"/>
    <w:rsid w:val="000D334B"/>
    <w:rsid w:val="000D45D2"/>
    <w:rsid w:val="000E28DF"/>
    <w:rsid w:val="000E7FF6"/>
    <w:rsid w:val="000F2EFA"/>
    <w:rsid w:val="000F6C7D"/>
    <w:rsid w:val="00100095"/>
    <w:rsid w:val="00101EC7"/>
    <w:rsid w:val="00107830"/>
    <w:rsid w:val="00107A68"/>
    <w:rsid w:val="0011086F"/>
    <w:rsid w:val="0011160B"/>
    <w:rsid w:val="00113EF7"/>
    <w:rsid w:val="00115316"/>
    <w:rsid w:val="00115B73"/>
    <w:rsid w:val="00121580"/>
    <w:rsid w:val="00122502"/>
    <w:rsid w:val="00123BF3"/>
    <w:rsid w:val="0012616E"/>
    <w:rsid w:val="0013254A"/>
    <w:rsid w:val="001452DC"/>
    <w:rsid w:val="00145CDF"/>
    <w:rsid w:val="00147025"/>
    <w:rsid w:val="00154752"/>
    <w:rsid w:val="00155037"/>
    <w:rsid w:val="00155AB6"/>
    <w:rsid w:val="00156175"/>
    <w:rsid w:val="00156D79"/>
    <w:rsid w:val="001602E2"/>
    <w:rsid w:val="00163E60"/>
    <w:rsid w:val="001645D3"/>
    <w:rsid w:val="00176DEF"/>
    <w:rsid w:val="0017707D"/>
    <w:rsid w:val="0017736C"/>
    <w:rsid w:val="00180EB9"/>
    <w:rsid w:val="00184040"/>
    <w:rsid w:val="001878A4"/>
    <w:rsid w:val="00190F4F"/>
    <w:rsid w:val="00194A73"/>
    <w:rsid w:val="0019697A"/>
    <w:rsid w:val="001975B7"/>
    <w:rsid w:val="001A2A7F"/>
    <w:rsid w:val="001A6140"/>
    <w:rsid w:val="001A6647"/>
    <w:rsid w:val="001A72A7"/>
    <w:rsid w:val="001B0FE6"/>
    <w:rsid w:val="001B3A14"/>
    <w:rsid w:val="001B6443"/>
    <w:rsid w:val="001B6871"/>
    <w:rsid w:val="001B724F"/>
    <w:rsid w:val="001C16AC"/>
    <w:rsid w:val="001C29DE"/>
    <w:rsid w:val="001C49D6"/>
    <w:rsid w:val="001D3B3F"/>
    <w:rsid w:val="001D7594"/>
    <w:rsid w:val="001D7F33"/>
    <w:rsid w:val="001E0553"/>
    <w:rsid w:val="001E32C7"/>
    <w:rsid w:val="001E6174"/>
    <w:rsid w:val="001F1034"/>
    <w:rsid w:val="001F3A0C"/>
    <w:rsid w:val="001F4331"/>
    <w:rsid w:val="00200E9A"/>
    <w:rsid w:val="00207253"/>
    <w:rsid w:val="00207844"/>
    <w:rsid w:val="00207C74"/>
    <w:rsid w:val="002116ED"/>
    <w:rsid w:val="00220EE6"/>
    <w:rsid w:val="002352E3"/>
    <w:rsid w:val="002454DC"/>
    <w:rsid w:val="00247256"/>
    <w:rsid w:val="002513F0"/>
    <w:rsid w:val="00253AEA"/>
    <w:rsid w:val="00256454"/>
    <w:rsid w:val="00262F3E"/>
    <w:rsid w:val="00267BFF"/>
    <w:rsid w:val="002705CE"/>
    <w:rsid w:val="00271A65"/>
    <w:rsid w:val="00276618"/>
    <w:rsid w:val="00276B05"/>
    <w:rsid w:val="002772B8"/>
    <w:rsid w:val="00281566"/>
    <w:rsid w:val="0028313A"/>
    <w:rsid w:val="0028343B"/>
    <w:rsid w:val="002837FF"/>
    <w:rsid w:val="0028513C"/>
    <w:rsid w:val="0028555C"/>
    <w:rsid w:val="00290805"/>
    <w:rsid w:val="00292374"/>
    <w:rsid w:val="002A194E"/>
    <w:rsid w:val="002A4FB2"/>
    <w:rsid w:val="002A69AB"/>
    <w:rsid w:val="002B7778"/>
    <w:rsid w:val="002C454B"/>
    <w:rsid w:val="002D20D4"/>
    <w:rsid w:val="002D4184"/>
    <w:rsid w:val="002D5058"/>
    <w:rsid w:val="002E1AC7"/>
    <w:rsid w:val="002E38FC"/>
    <w:rsid w:val="002E5A97"/>
    <w:rsid w:val="002E5E23"/>
    <w:rsid w:val="002E7A5F"/>
    <w:rsid w:val="002F1D39"/>
    <w:rsid w:val="002F22E3"/>
    <w:rsid w:val="0030169C"/>
    <w:rsid w:val="00307BA2"/>
    <w:rsid w:val="00310CE4"/>
    <w:rsid w:val="00314F29"/>
    <w:rsid w:val="00332EC0"/>
    <w:rsid w:val="003357BB"/>
    <w:rsid w:val="00342B82"/>
    <w:rsid w:val="00342F83"/>
    <w:rsid w:val="0035687C"/>
    <w:rsid w:val="00357E59"/>
    <w:rsid w:val="00363DD0"/>
    <w:rsid w:val="00366F6D"/>
    <w:rsid w:val="0037309C"/>
    <w:rsid w:val="00377526"/>
    <w:rsid w:val="0038155F"/>
    <w:rsid w:val="003837CB"/>
    <w:rsid w:val="00385101"/>
    <w:rsid w:val="00387F17"/>
    <w:rsid w:val="00390DC9"/>
    <w:rsid w:val="003B24CD"/>
    <w:rsid w:val="003B48D4"/>
    <w:rsid w:val="003B655A"/>
    <w:rsid w:val="003B78F1"/>
    <w:rsid w:val="003C025E"/>
    <w:rsid w:val="003C0CC1"/>
    <w:rsid w:val="003C7D1D"/>
    <w:rsid w:val="003D647D"/>
    <w:rsid w:val="003E63A4"/>
    <w:rsid w:val="003E651B"/>
    <w:rsid w:val="003E6FAB"/>
    <w:rsid w:val="003E7DDE"/>
    <w:rsid w:val="003F5067"/>
    <w:rsid w:val="00411F2E"/>
    <w:rsid w:val="004151D2"/>
    <w:rsid w:val="004156A8"/>
    <w:rsid w:val="00421062"/>
    <w:rsid w:val="004212D4"/>
    <w:rsid w:val="00425004"/>
    <w:rsid w:val="0043123E"/>
    <w:rsid w:val="00433A9D"/>
    <w:rsid w:val="004348DE"/>
    <w:rsid w:val="0044107D"/>
    <w:rsid w:val="00446D39"/>
    <w:rsid w:val="00456B46"/>
    <w:rsid w:val="00456F4B"/>
    <w:rsid w:val="00474801"/>
    <w:rsid w:val="00476A7D"/>
    <w:rsid w:val="0047766B"/>
    <w:rsid w:val="00477CDB"/>
    <w:rsid w:val="00482D4F"/>
    <w:rsid w:val="00486402"/>
    <w:rsid w:val="00486CFD"/>
    <w:rsid w:val="0049109F"/>
    <w:rsid w:val="00493AF5"/>
    <w:rsid w:val="00495C08"/>
    <w:rsid w:val="00495F8E"/>
    <w:rsid w:val="004960E0"/>
    <w:rsid w:val="004A1F18"/>
    <w:rsid w:val="004A5907"/>
    <w:rsid w:val="004C13BB"/>
    <w:rsid w:val="004C1C0A"/>
    <w:rsid w:val="004C3196"/>
    <w:rsid w:val="004C405B"/>
    <w:rsid w:val="004C4C1C"/>
    <w:rsid w:val="004C513A"/>
    <w:rsid w:val="004C540F"/>
    <w:rsid w:val="004C5C30"/>
    <w:rsid w:val="004C6811"/>
    <w:rsid w:val="004D329A"/>
    <w:rsid w:val="004D5E71"/>
    <w:rsid w:val="004D6101"/>
    <w:rsid w:val="004D6667"/>
    <w:rsid w:val="004E0070"/>
    <w:rsid w:val="004E5B0B"/>
    <w:rsid w:val="004F1358"/>
    <w:rsid w:val="004F4C35"/>
    <w:rsid w:val="00500468"/>
    <w:rsid w:val="00502EFE"/>
    <w:rsid w:val="0051215C"/>
    <w:rsid w:val="00515051"/>
    <w:rsid w:val="00516D06"/>
    <w:rsid w:val="0053070F"/>
    <w:rsid w:val="00531014"/>
    <w:rsid w:val="00533093"/>
    <w:rsid w:val="0053411E"/>
    <w:rsid w:val="0053598B"/>
    <w:rsid w:val="00537FF6"/>
    <w:rsid w:val="00553ECE"/>
    <w:rsid w:val="00557558"/>
    <w:rsid w:val="005604E6"/>
    <w:rsid w:val="0056183A"/>
    <w:rsid w:val="00561A9C"/>
    <w:rsid w:val="005621C8"/>
    <w:rsid w:val="005622D3"/>
    <w:rsid w:val="00562F3A"/>
    <w:rsid w:val="00563316"/>
    <w:rsid w:val="00563AAB"/>
    <w:rsid w:val="0056418F"/>
    <w:rsid w:val="00565BBA"/>
    <w:rsid w:val="00575879"/>
    <w:rsid w:val="00580090"/>
    <w:rsid w:val="005803AE"/>
    <w:rsid w:val="00585413"/>
    <w:rsid w:val="00585680"/>
    <w:rsid w:val="005863E9"/>
    <w:rsid w:val="00587A18"/>
    <w:rsid w:val="00592CFB"/>
    <w:rsid w:val="00594AFE"/>
    <w:rsid w:val="005A3337"/>
    <w:rsid w:val="005A353F"/>
    <w:rsid w:val="005A478F"/>
    <w:rsid w:val="005A68C8"/>
    <w:rsid w:val="005B0AD4"/>
    <w:rsid w:val="005B1923"/>
    <w:rsid w:val="005B44DE"/>
    <w:rsid w:val="005B475C"/>
    <w:rsid w:val="005B50C3"/>
    <w:rsid w:val="005B5BF3"/>
    <w:rsid w:val="005B6927"/>
    <w:rsid w:val="005C5602"/>
    <w:rsid w:val="005C6607"/>
    <w:rsid w:val="005D0C8C"/>
    <w:rsid w:val="005D445D"/>
    <w:rsid w:val="005D449C"/>
    <w:rsid w:val="005D75B8"/>
    <w:rsid w:val="005D7945"/>
    <w:rsid w:val="005D7C80"/>
    <w:rsid w:val="005E12B9"/>
    <w:rsid w:val="005E2491"/>
    <w:rsid w:val="005E6B22"/>
    <w:rsid w:val="005F063C"/>
    <w:rsid w:val="005F1856"/>
    <w:rsid w:val="005F351C"/>
    <w:rsid w:val="005F5DF6"/>
    <w:rsid w:val="00600912"/>
    <w:rsid w:val="00600D4C"/>
    <w:rsid w:val="006019D4"/>
    <w:rsid w:val="006108EB"/>
    <w:rsid w:val="00622BEE"/>
    <w:rsid w:val="00631953"/>
    <w:rsid w:val="006500DE"/>
    <w:rsid w:val="00656EFF"/>
    <w:rsid w:val="0066065F"/>
    <w:rsid w:val="00666BB0"/>
    <w:rsid w:val="006675FD"/>
    <w:rsid w:val="0067143A"/>
    <w:rsid w:val="00674250"/>
    <w:rsid w:val="00684E20"/>
    <w:rsid w:val="006903F0"/>
    <w:rsid w:val="00690736"/>
    <w:rsid w:val="0069646B"/>
    <w:rsid w:val="006975AA"/>
    <w:rsid w:val="006B0D3A"/>
    <w:rsid w:val="006B19A4"/>
    <w:rsid w:val="006C5E8A"/>
    <w:rsid w:val="006D1743"/>
    <w:rsid w:val="006D3886"/>
    <w:rsid w:val="006E1DE4"/>
    <w:rsid w:val="006E31D2"/>
    <w:rsid w:val="006E364B"/>
    <w:rsid w:val="006E5182"/>
    <w:rsid w:val="006F0665"/>
    <w:rsid w:val="006F219E"/>
    <w:rsid w:val="006F3096"/>
    <w:rsid w:val="006F494F"/>
    <w:rsid w:val="007022B9"/>
    <w:rsid w:val="00704934"/>
    <w:rsid w:val="00704A16"/>
    <w:rsid w:val="007070E5"/>
    <w:rsid w:val="00707414"/>
    <w:rsid w:val="0071357A"/>
    <w:rsid w:val="00714920"/>
    <w:rsid w:val="00715C5F"/>
    <w:rsid w:val="00715DD1"/>
    <w:rsid w:val="00720800"/>
    <w:rsid w:val="00724A52"/>
    <w:rsid w:val="00725DAD"/>
    <w:rsid w:val="0072763F"/>
    <w:rsid w:val="007328CD"/>
    <w:rsid w:val="00732960"/>
    <w:rsid w:val="00735CF1"/>
    <w:rsid w:val="00735DB9"/>
    <w:rsid w:val="00744B9C"/>
    <w:rsid w:val="00745B4A"/>
    <w:rsid w:val="00754AA5"/>
    <w:rsid w:val="00757B25"/>
    <w:rsid w:val="007617F3"/>
    <w:rsid w:val="00765116"/>
    <w:rsid w:val="007679AB"/>
    <w:rsid w:val="00767B4C"/>
    <w:rsid w:val="007772BB"/>
    <w:rsid w:val="00784AED"/>
    <w:rsid w:val="00784B9B"/>
    <w:rsid w:val="00784D29"/>
    <w:rsid w:val="00790249"/>
    <w:rsid w:val="00790762"/>
    <w:rsid w:val="00791371"/>
    <w:rsid w:val="007920AA"/>
    <w:rsid w:val="007955B9"/>
    <w:rsid w:val="007B1825"/>
    <w:rsid w:val="007B3968"/>
    <w:rsid w:val="007B51CA"/>
    <w:rsid w:val="007C2B45"/>
    <w:rsid w:val="007D21B4"/>
    <w:rsid w:val="007E1FDD"/>
    <w:rsid w:val="007E6A52"/>
    <w:rsid w:val="007E7A02"/>
    <w:rsid w:val="007F0A38"/>
    <w:rsid w:val="007F567D"/>
    <w:rsid w:val="00801796"/>
    <w:rsid w:val="0080466B"/>
    <w:rsid w:val="0081006B"/>
    <w:rsid w:val="0081245D"/>
    <w:rsid w:val="00817C27"/>
    <w:rsid w:val="0082093D"/>
    <w:rsid w:val="00820FBF"/>
    <w:rsid w:val="00836CE5"/>
    <w:rsid w:val="00841A11"/>
    <w:rsid w:val="00846231"/>
    <w:rsid w:val="00853D06"/>
    <w:rsid w:val="00853F0C"/>
    <w:rsid w:val="00856D19"/>
    <w:rsid w:val="00862073"/>
    <w:rsid w:val="00871F04"/>
    <w:rsid w:val="008724D9"/>
    <w:rsid w:val="00873D32"/>
    <w:rsid w:val="00874791"/>
    <w:rsid w:val="008759F8"/>
    <w:rsid w:val="00883C52"/>
    <w:rsid w:val="008939C8"/>
    <w:rsid w:val="00893C15"/>
    <w:rsid w:val="00893CF2"/>
    <w:rsid w:val="0089431A"/>
    <w:rsid w:val="0089673E"/>
    <w:rsid w:val="008A445A"/>
    <w:rsid w:val="008A6C32"/>
    <w:rsid w:val="008B1F66"/>
    <w:rsid w:val="008B4C74"/>
    <w:rsid w:val="008C2C4B"/>
    <w:rsid w:val="008C3E23"/>
    <w:rsid w:val="008C4ACD"/>
    <w:rsid w:val="008C4B30"/>
    <w:rsid w:val="008C5AB9"/>
    <w:rsid w:val="008C7A18"/>
    <w:rsid w:val="008D22D0"/>
    <w:rsid w:val="008D3447"/>
    <w:rsid w:val="008D48A6"/>
    <w:rsid w:val="008E0590"/>
    <w:rsid w:val="008E29BC"/>
    <w:rsid w:val="008E3C6D"/>
    <w:rsid w:val="008E42A6"/>
    <w:rsid w:val="008E4E06"/>
    <w:rsid w:val="008E6DF3"/>
    <w:rsid w:val="008F3B0B"/>
    <w:rsid w:val="008F3C5E"/>
    <w:rsid w:val="009076AF"/>
    <w:rsid w:val="009103F8"/>
    <w:rsid w:val="00911E83"/>
    <w:rsid w:val="00917E75"/>
    <w:rsid w:val="00924810"/>
    <w:rsid w:val="00926771"/>
    <w:rsid w:val="009269DB"/>
    <w:rsid w:val="009355D0"/>
    <w:rsid w:val="009435FF"/>
    <w:rsid w:val="00944468"/>
    <w:rsid w:val="009449C4"/>
    <w:rsid w:val="00944C16"/>
    <w:rsid w:val="009470A5"/>
    <w:rsid w:val="00947E77"/>
    <w:rsid w:val="009509A2"/>
    <w:rsid w:val="00954A17"/>
    <w:rsid w:val="00954ECD"/>
    <w:rsid w:val="00955A24"/>
    <w:rsid w:val="00955B14"/>
    <w:rsid w:val="00963392"/>
    <w:rsid w:val="0096483C"/>
    <w:rsid w:val="00971A67"/>
    <w:rsid w:val="00973C43"/>
    <w:rsid w:val="00973E0A"/>
    <w:rsid w:val="00973FFC"/>
    <w:rsid w:val="009753DA"/>
    <w:rsid w:val="00992365"/>
    <w:rsid w:val="00996563"/>
    <w:rsid w:val="009A1748"/>
    <w:rsid w:val="009A3763"/>
    <w:rsid w:val="009A3B61"/>
    <w:rsid w:val="009B0A52"/>
    <w:rsid w:val="009B4867"/>
    <w:rsid w:val="009B67AC"/>
    <w:rsid w:val="009D0790"/>
    <w:rsid w:val="009D3D9D"/>
    <w:rsid w:val="009D51AF"/>
    <w:rsid w:val="009D70E6"/>
    <w:rsid w:val="009E3A5F"/>
    <w:rsid w:val="009E4EA3"/>
    <w:rsid w:val="009F4F24"/>
    <w:rsid w:val="009F57D9"/>
    <w:rsid w:val="00A0720D"/>
    <w:rsid w:val="00A075CA"/>
    <w:rsid w:val="00A11189"/>
    <w:rsid w:val="00A11243"/>
    <w:rsid w:val="00A1332A"/>
    <w:rsid w:val="00A13922"/>
    <w:rsid w:val="00A1399C"/>
    <w:rsid w:val="00A15AFB"/>
    <w:rsid w:val="00A172C7"/>
    <w:rsid w:val="00A2100B"/>
    <w:rsid w:val="00A21255"/>
    <w:rsid w:val="00A23E84"/>
    <w:rsid w:val="00A2511A"/>
    <w:rsid w:val="00A257D5"/>
    <w:rsid w:val="00A25B58"/>
    <w:rsid w:val="00A25E8C"/>
    <w:rsid w:val="00A34BAF"/>
    <w:rsid w:val="00A358C4"/>
    <w:rsid w:val="00A40B1A"/>
    <w:rsid w:val="00A41039"/>
    <w:rsid w:val="00A430A3"/>
    <w:rsid w:val="00A44C99"/>
    <w:rsid w:val="00A44D5A"/>
    <w:rsid w:val="00A45522"/>
    <w:rsid w:val="00A50AE8"/>
    <w:rsid w:val="00A50C15"/>
    <w:rsid w:val="00A53A9A"/>
    <w:rsid w:val="00A5463A"/>
    <w:rsid w:val="00A607C5"/>
    <w:rsid w:val="00A73B7D"/>
    <w:rsid w:val="00A747C3"/>
    <w:rsid w:val="00A777CB"/>
    <w:rsid w:val="00A80F4F"/>
    <w:rsid w:val="00A83154"/>
    <w:rsid w:val="00A86617"/>
    <w:rsid w:val="00A9105D"/>
    <w:rsid w:val="00A919AA"/>
    <w:rsid w:val="00A9231F"/>
    <w:rsid w:val="00A94A25"/>
    <w:rsid w:val="00A96DC2"/>
    <w:rsid w:val="00AA08D8"/>
    <w:rsid w:val="00AA365C"/>
    <w:rsid w:val="00AB03EC"/>
    <w:rsid w:val="00AB1463"/>
    <w:rsid w:val="00AB5138"/>
    <w:rsid w:val="00AC52DD"/>
    <w:rsid w:val="00AC6581"/>
    <w:rsid w:val="00AC7FB7"/>
    <w:rsid w:val="00AD37DF"/>
    <w:rsid w:val="00AD556F"/>
    <w:rsid w:val="00AD7985"/>
    <w:rsid w:val="00AE2AFB"/>
    <w:rsid w:val="00AE6EE3"/>
    <w:rsid w:val="00AF5EE8"/>
    <w:rsid w:val="00AF73A2"/>
    <w:rsid w:val="00B0450E"/>
    <w:rsid w:val="00B0682B"/>
    <w:rsid w:val="00B175E1"/>
    <w:rsid w:val="00B3029E"/>
    <w:rsid w:val="00B30E68"/>
    <w:rsid w:val="00B3391E"/>
    <w:rsid w:val="00B40B47"/>
    <w:rsid w:val="00B41D13"/>
    <w:rsid w:val="00B43A14"/>
    <w:rsid w:val="00B467BC"/>
    <w:rsid w:val="00B571D7"/>
    <w:rsid w:val="00B57916"/>
    <w:rsid w:val="00B57A70"/>
    <w:rsid w:val="00B613F9"/>
    <w:rsid w:val="00B6372B"/>
    <w:rsid w:val="00B63FF6"/>
    <w:rsid w:val="00B76805"/>
    <w:rsid w:val="00B80692"/>
    <w:rsid w:val="00B8421E"/>
    <w:rsid w:val="00B851E5"/>
    <w:rsid w:val="00B87604"/>
    <w:rsid w:val="00B91812"/>
    <w:rsid w:val="00B940F2"/>
    <w:rsid w:val="00B948CB"/>
    <w:rsid w:val="00B949AC"/>
    <w:rsid w:val="00B94E94"/>
    <w:rsid w:val="00B96501"/>
    <w:rsid w:val="00B97184"/>
    <w:rsid w:val="00BA2D25"/>
    <w:rsid w:val="00BA78B8"/>
    <w:rsid w:val="00BA796D"/>
    <w:rsid w:val="00BB60ED"/>
    <w:rsid w:val="00BC13D2"/>
    <w:rsid w:val="00BC3667"/>
    <w:rsid w:val="00BC3BCF"/>
    <w:rsid w:val="00BD2586"/>
    <w:rsid w:val="00BE12A0"/>
    <w:rsid w:val="00BE1868"/>
    <w:rsid w:val="00BE3075"/>
    <w:rsid w:val="00BE4109"/>
    <w:rsid w:val="00BF3DBE"/>
    <w:rsid w:val="00BF5A6A"/>
    <w:rsid w:val="00BF7C44"/>
    <w:rsid w:val="00BF7EAB"/>
    <w:rsid w:val="00C0186D"/>
    <w:rsid w:val="00C0611C"/>
    <w:rsid w:val="00C0617F"/>
    <w:rsid w:val="00C14A60"/>
    <w:rsid w:val="00C14F77"/>
    <w:rsid w:val="00C163C7"/>
    <w:rsid w:val="00C17A14"/>
    <w:rsid w:val="00C2058F"/>
    <w:rsid w:val="00C2787C"/>
    <w:rsid w:val="00C308F8"/>
    <w:rsid w:val="00C31A7C"/>
    <w:rsid w:val="00C33768"/>
    <w:rsid w:val="00C3648D"/>
    <w:rsid w:val="00C36CA5"/>
    <w:rsid w:val="00C3744E"/>
    <w:rsid w:val="00C41BD1"/>
    <w:rsid w:val="00C43FBC"/>
    <w:rsid w:val="00C52062"/>
    <w:rsid w:val="00C54925"/>
    <w:rsid w:val="00C5553D"/>
    <w:rsid w:val="00C5782A"/>
    <w:rsid w:val="00C57F9D"/>
    <w:rsid w:val="00C61C4E"/>
    <w:rsid w:val="00C6530F"/>
    <w:rsid w:val="00C67E37"/>
    <w:rsid w:val="00C723CF"/>
    <w:rsid w:val="00C73594"/>
    <w:rsid w:val="00C7363F"/>
    <w:rsid w:val="00C74152"/>
    <w:rsid w:val="00C77436"/>
    <w:rsid w:val="00C81948"/>
    <w:rsid w:val="00C84027"/>
    <w:rsid w:val="00C85A1E"/>
    <w:rsid w:val="00C871F7"/>
    <w:rsid w:val="00C95F71"/>
    <w:rsid w:val="00C979FE"/>
    <w:rsid w:val="00CA2773"/>
    <w:rsid w:val="00CA3272"/>
    <w:rsid w:val="00CA4377"/>
    <w:rsid w:val="00CB72D6"/>
    <w:rsid w:val="00CC0B39"/>
    <w:rsid w:val="00CC3843"/>
    <w:rsid w:val="00CC3DD5"/>
    <w:rsid w:val="00CC4BEB"/>
    <w:rsid w:val="00CC778B"/>
    <w:rsid w:val="00CC7F94"/>
    <w:rsid w:val="00CD535B"/>
    <w:rsid w:val="00CE5839"/>
    <w:rsid w:val="00CE585D"/>
    <w:rsid w:val="00CE71DF"/>
    <w:rsid w:val="00CE7CE9"/>
    <w:rsid w:val="00CF5E6B"/>
    <w:rsid w:val="00CF77D4"/>
    <w:rsid w:val="00CF7D1B"/>
    <w:rsid w:val="00D015E0"/>
    <w:rsid w:val="00D01757"/>
    <w:rsid w:val="00D12F8A"/>
    <w:rsid w:val="00D2160A"/>
    <w:rsid w:val="00D27834"/>
    <w:rsid w:val="00D30586"/>
    <w:rsid w:val="00D33A94"/>
    <w:rsid w:val="00D34717"/>
    <w:rsid w:val="00D35D3B"/>
    <w:rsid w:val="00D45312"/>
    <w:rsid w:val="00D46B06"/>
    <w:rsid w:val="00D47B8A"/>
    <w:rsid w:val="00D51D54"/>
    <w:rsid w:val="00D57A54"/>
    <w:rsid w:val="00D64009"/>
    <w:rsid w:val="00D65033"/>
    <w:rsid w:val="00D6599E"/>
    <w:rsid w:val="00D667D6"/>
    <w:rsid w:val="00D67067"/>
    <w:rsid w:val="00D702C3"/>
    <w:rsid w:val="00D757A8"/>
    <w:rsid w:val="00D75A74"/>
    <w:rsid w:val="00D764FB"/>
    <w:rsid w:val="00D76D9F"/>
    <w:rsid w:val="00D80EAD"/>
    <w:rsid w:val="00D834FA"/>
    <w:rsid w:val="00D869FF"/>
    <w:rsid w:val="00D92E43"/>
    <w:rsid w:val="00D94A22"/>
    <w:rsid w:val="00DA0E32"/>
    <w:rsid w:val="00DA342B"/>
    <w:rsid w:val="00DA4A36"/>
    <w:rsid w:val="00DA57A7"/>
    <w:rsid w:val="00DA65DB"/>
    <w:rsid w:val="00DA7D6C"/>
    <w:rsid w:val="00DB261B"/>
    <w:rsid w:val="00DB3EF0"/>
    <w:rsid w:val="00DB501E"/>
    <w:rsid w:val="00DB79D4"/>
    <w:rsid w:val="00DC38B4"/>
    <w:rsid w:val="00DC5DFF"/>
    <w:rsid w:val="00DC7A84"/>
    <w:rsid w:val="00DD11FF"/>
    <w:rsid w:val="00DD2346"/>
    <w:rsid w:val="00DD5FD2"/>
    <w:rsid w:val="00DE00C9"/>
    <w:rsid w:val="00DE0BCA"/>
    <w:rsid w:val="00DE6048"/>
    <w:rsid w:val="00DF2808"/>
    <w:rsid w:val="00DF5A0F"/>
    <w:rsid w:val="00DF5C31"/>
    <w:rsid w:val="00DF7E20"/>
    <w:rsid w:val="00E06917"/>
    <w:rsid w:val="00E22334"/>
    <w:rsid w:val="00E22964"/>
    <w:rsid w:val="00E22B13"/>
    <w:rsid w:val="00E270C2"/>
    <w:rsid w:val="00E3019A"/>
    <w:rsid w:val="00E431E7"/>
    <w:rsid w:val="00E457D5"/>
    <w:rsid w:val="00E52891"/>
    <w:rsid w:val="00E56A98"/>
    <w:rsid w:val="00E57A40"/>
    <w:rsid w:val="00E6421D"/>
    <w:rsid w:val="00E6559D"/>
    <w:rsid w:val="00E76CA3"/>
    <w:rsid w:val="00E80847"/>
    <w:rsid w:val="00E825B2"/>
    <w:rsid w:val="00E86E4A"/>
    <w:rsid w:val="00E9386E"/>
    <w:rsid w:val="00E94AE6"/>
    <w:rsid w:val="00E96641"/>
    <w:rsid w:val="00EA15EE"/>
    <w:rsid w:val="00EA2450"/>
    <w:rsid w:val="00EA4DA3"/>
    <w:rsid w:val="00EA7770"/>
    <w:rsid w:val="00EB0F4B"/>
    <w:rsid w:val="00EB27BC"/>
    <w:rsid w:val="00EB32ED"/>
    <w:rsid w:val="00EB34CB"/>
    <w:rsid w:val="00EB7E91"/>
    <w:rsid w:val="00EC1123"/>
    <w:rsid w:val="00ED4A3C"/>
    <w:rsid w:val="00ED7F6D"/>
    <w:rsid w:val="00EE0BCE"/>
    <w:rsid w:val="00EE1013"/>
    <w:rsid w:val="00EE2E49"/>
    <w:rsid w:val="00EE3381"/>
    <w:rsid w:val="00EE629A"/>
    <w:rsid w:val="00EF0435"/>
    <w:rsid w:val="00EF6C4F"/>
    <w:rsid w:val="00EF6D0C"/>
    <w:rsid w:val="00F04426"/>
    <w:rsid w:val="00F0560B"/>
    <w:rsid w:val="00F103EE"/>
    <w:rsid w:val="00F116A7"/>
    <w:rsid w:val="00F146CD"/>
    <w:rsid w:val="00F14D4F"/>
    <w:rsid w:val="00F16340"/>
    <w:rsid w:val="00F1786F"/>
    <w:rsid w:val="00F251D8"/>
    <w:rsid w:val="00F25651"/>
    <w:rsid w:val="00F3041F"/>
    <w:rsid w:val="00F320A2"/>
    <w:rsid w:val="00F321EC"/>
    <w:rsid w:val="00F376AD"/>
    <w:rsid w:val="00F4685D"/>
    <w:rsid w:val="00F51DE9"/>
    <w:rsid w:val="00F53C2C"/>
    <w:rsid w:val="00F5546B"/>
    <w:rsid w:val="00F55A46"/>
    <w:rsid w:val="00F60CF8"/>
    <w:rsid w:val="00F61A77"/>
    <w:rsid w:val="00F639A1"/>
    <w:rsid w:val="00F63B0D"/>
    <w:rsid w:val="00F647FB"/>
    <w:rsid w:val="00F67D61"/>
    <w:rsid w:val="00F706FD"/>
    <w:rsid w:val="00F71565"/>
    <w:rsid w:val="00F72C89"/>
    <w:rsid w:val="00F7548F"/>
    <w:rsid w:val="00F80267"/>
    <w:rsid w:val="00F91135"/>
    <w:rsid w:val="00F92633"/>
    <w:rsid w:val="00F94913"/>
    <w:rsid w:val="00F95236"/>
    <w:rsid w:val="00F95C2F"/>
    <w:rsid w:val="00F96D21"/>
    <w:rsid w:val="00F96DDA"/>
    <w:rsid w:val="00FA0D61"/>
    <w:rsid w:val="00FB1E5F"/>
    <w:rsid w:val="00FC282D"/>
    <w:rsid w:val="00FC5F02"/>
    <w:rsid w:val="00FC6354"/>
    <w:rsid w:val="00FD0924"/>
    <w:rsid w:val="00FD117D"/>
    <w:rsid w:val="00FE663F"/>
    <w:rsid w:val="00FF1F62"/>
    <w:rsid w:val="00FF6893"/>
    <w:rsid w:val="00FF6E10"/>
    <w:rsid w:val="00FF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ADF31F"/>
  <w15:chartTrackingRefBased/>
  <w15:docId w15:val="{ADF0DC7D-6095-4325-BB42-31371F244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A139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1392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f4ccc4-4c04-4858-b124-039be1bbc4bc">
      <Terms xmlns="http://schemas.microsoft.com/office/infopath/2007/PartnerControls"/>
    </lcf76f155ced4ddcb4097134ff3c332f>
    <TaxCatchAll xmlns="176e729e-ce78-4f74-9d79-21e5ff471b9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A2E31649164409BC1D902334005D3" ma:contentTypeVersion="16" ma:contentTypeDescription="Create a new document." ma:contentTypeScope="" ma:versionID="c775d9b9753a67d6d1db1ec5e413f595">
  <xsd:schema xmlns:xsd="http://www.w3.org/2001/XMLSchema" xmlns:xs="http://www.w3.org/2001/XMLSchema" xmlns:p="http://schemas.microsoft.com/office/2006/metadata/properties" xmlns:ns2="fdf4ccc4-4c04-4858-b124-039be1bbc4bc" xmlns:ns3="176e729e-ce78-4f74-9d79-21e5ff471b91" targetNamespace="http://schemas.microsoft.com/office/2006/metadata/properties" ma:root="true" ma:fieldsID="7fa994abd7ce0ae2306989aca57fe220" ns2:_="" ns3:_="">
    <xsd:import namespace="fdf4ccc4-4c04-4858-b124-039be1bbc4bc"/>
    <xsd:import namespace="176e729e-ce78-4f74-9d79-21e5ff471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4ccc4-4c04-4858-b124-039be1bbc4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560d88b-9459-45c3-8a30-9c03b99f5b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e729e-ce78-4f74-9d79-21e5ff471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968e6f-8f60-4618-878a-769ef0cb594a}" ma:internalName="TaxCatchAll" ma:showField="CatchAllData" ma:web="176e729e-ce78-4f74-9d79-21e5ff471b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4FD8F-FD82-43FE-A48B-48F34D42E970}">
  <ds:schemaRefs>
    <ds:schemaRef ds:uri="http://purl.org/dc/terms/"/>
    <ds:schemaRef ds:uri="http://schemas.microsoft.com/office/infopath/2007/PartnerControls"/>
    <ds:schemaRef ds:uri="http://www.w3.org/XML/1998/namespace"/>
    <ds:schemaRef ds:uri="176e729e-ce78-4f74-9d79-21e5ff471b91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fdf4ccc4-4c04-4858-b124-039be1bbc4bc"/>
  </ds:schemaRefs>
</ds:datastoreItem>
</file>

<file path=customXml/itemProps2.xml><?xml version="1.0" encoding="utf-8"?>
<ds:datastoreItem xmlns:ds="http://schemas.openxmlformats.org/officeDocument/2006/customXml" ds:itemID="{09472AD6-65DC-4BC1-A297-1D94E61F8A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2A4FED-8B86-4330-86F8-4B353B0F75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4ccc4-4c04-4858-b124-039be1bbc4bc"/>
    <ds:schemaRef ds:uri="176e729e-ce78-4f74-9d79-21e5ff471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5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Former NAME OF SCHOOL student:</vt:lpstr>
    </vt:vector>
  </TitlesOfParts>
  <Company>IHDI-UK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er Student Letter</dc:title>
  <dc:subject/>
  <dc:creator>bharris</dc:creator>
  <cp:keywords/>
  <cp:lastModifiedBy>Bocard, Chelsea J.</cp:lastModifiedBy>
  <cp:revision>14</cp:revision>
  <dcterms:created xsi:type="dcterms:W3CDTF">2021-02-23T16:15:00Z</dcterms:created>
  <dcterms:modified xsi:type="dcterms:W3CDTF">2023-02-1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A2E31649164409BC1D902334005D3</vt:lpwstr>
  </property>
  <property fmtid="{D5CDD505-2E9C-101B-9397-08002B2CF9AE}" pid="3" name="MediaServiceImageTags">
    <vt:lpwstr/>
  </property>
</Properties>
</file>